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5805B" w14:textId="77777777" w:rsidR="00C84064" w:rsidRDefault="00C84064" w:rsidP="002B58DA">
      <w:pPr>
        <w:spacing w:after="0"/>
        <w:jc w:val="center"/>
        <w:rPr>
          <w:rFonts w:ascii="Arial" w:hAnsi="Arial" w:cs="Arial"/>
        </w:rPr>
      </w:pPr>
    </w:p>
    <w:p w14:paraId="7DEF3434" w14:textId="13C62E53" w:rsidR="002B58DA" w:rsidRDefault="00131362" w:rsidP="002B58DA">
      <w:pPr>
        <w:spacing w:after="0"/>
        <w:jc w:val="center"/>
        <w:rPr>
          <w:rFonts w:ascii="Arial" w:hAnsi="Arial" w:cs="Arial"/>
        </w:rPr>
      </w:pPr>
      <w:r w:rsidRPr="00131362">
        <w:rPr>
          <w:rFonts w:ascii="Arial" w:hAnsi="Arial" w:cs="Arial"/>
        </w:rPr>
        <w:t>Logbook of Incoming Communications (Administrative Files)</w:t>
      </w:r>
    </w:p>
    <w:p w14:paraId="34EBF461" w14:textId="77777777" w:rsidR="00131362" w:rsidRDefault="00131362" w:rsidP="002B58DA">
      <w:pPr>
        <w:spacing w:after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5"/>
        <w:gridCol w:w="1713"/>
        <w:gridCol w:w="1911"/>
        <w:gridCol w:w="1683"/>
        <w:gridCol w:w="1714"/>
        <w:gridCol w:w="1726"/>
        <w:gridCol w:w="1726"/>
        <w:gridCol w:w="1489"/>
      </w:tblGrid>
      <w:tr w:rsidR="002B58DA" w14:paraId="60B88965" w14:textId="184EB3A2" w:rsidTr="002B58DA">
        <w:tc>
          <w:tcPr>
            <w:tcW w:w="1725" w:type="dxa"/>
            <w:shd w:val="clear" w:color="auto" w:fill="D1D1D1" w:themeFill="background2" w:themeFillShade="E6"/>
          </w:tcPr>
          <w:p w14:paraId="38BF222D" w14:textId="15396ECA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Time and Date Received</w:t>
            </w:r>
          </w:p>
        </w:tc>
        <w:tc>
          <w:tcPr>
            <w:tcW w:w="1713" w:type="dxa"/>
            <w:shd w:val="clear" w:color="auto" w:fill="D1D1D1" w:themeFill="background2" w:themeFillShade="E6"/>
          </w:tcPr>
          <w:p w14:paraId="178EDFE8" w14:textId="1691F01C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Tracking Number</w:t>
            </w:r>
          </w:p>
        </w:tc>
        <w:tc>
          <w:tcPr>
            <w:tcW w:w="1911" w:type="dxa"/>
            <w:shd w:val="clear" w:color="auto" w:fill="D1D1D1" w:themeFill="background2" w:themeFillShade="E6"/>
          </w:tcPr>
          <w:p w14:paraId="5F308CAA" w14:textId="25B33CDD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Origin</w:t>
            </w:r>
            <w:r w:rsidR="00523C0C">
              <w:rPr>
                <w:rFonts w:ascii="Arial" w:hAnsi="Arial" w:cs="Arial"/>
                <w:b/>
                <w:bCs/>
              </w:rPr>
              <w:t>/Type</w:t>
            </w:r>
            <w:r w:rsidRPr="00915C41">
              <w:rPr>
                <w:rFonts w:ascii="Arial" w:hAnsi="Arial" w:cs="Arial"/>
                <w:b/>
                <w:bCs/>
              </w:rPr>
              <w:t xml:space="preserve"> of Communication </w:t>
            </w:r>
          </w:p>
        </w:tc>
        <w:tc>
          <w:tcPr>
            <w:tcW w:w="1683" w:type="dxa"/>
            <w:shd w:val="clear" w:color="auto" w:fill="D1D1D1" w:themeFill="background2" w:themeFillShade="E6"/>
          </w:tcPr>
          <w:p w14:paraId="6491373D" w14:textId="3616C46B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Subject</w:t>
            </w:r>
          </w:p>
        </w:tc>
        <w:tc>
          <w:tcPr>
            <w:tcW w:w="1714" w:type="dxa"/>
            <w:shd w:val="clear" w:color="auto" w:fill="D1D1D1" w:themeFill="background2" w:themeFillShade="E6"/>
          </w:tcPr>
          <w:p w14:paraId="32010510" w14:textId="085E0CF2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 xml:space="preserve">Remarks </w:t>
            </w:r>
          </w:p>
        </w:tc>
        <w:tc>
          <w:tcPr>
            <w:tcW w:w="1726" w:type="dxa"/>
            <w:shd w:val="clear" w:color="auto" w:fill="D1D1D1" w:themeFill="background2" w:themeFillShade="E6"/>
          </w:tcPr>
          <w:p w14:paraId="6C2C11D9" w14:textId="3D6C84C0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Received from</w:t>
            </w:r>
          </w:p>
        </w:tc>
        <w:tc>
          <w:tcPr>
            <w:tcW w:w="1726" w:type="dxa"/>
            <w:shd w:val="clear" w:color="auto" w:fill="D1D1D1" w:themeFill="background2" w:themeFillShade="E6"/>
          </w:tcPr>
          <w:p w14:paraId="71B5A645" w14:textId="4F68E969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Received by</w:t>
            </w:r>
          </w:p>
        </w:tc>
        <w:tc>
          <w:tcPr>
            <w:tcW w:w="1489" w:type="dxa"/>
            <w:shd w:val="clear" w:color="auto" w:fill="D1D1D1" w:themeFill="background2" w:themeFillShade="E6"/>
          </w:tcPr>
          <w:p w14:paraId="1E4E1BC8" w14:textId="43EC50E8" w:rsidR="002B58DA" w:rsidRPr="00915C41" w:rsidRDefault="002B58DA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Action taken</w:t>
            </w:r>
          </w:p>
        </w:tc>
      </w:tr>
      <w:tr w:rsidR="002B58DA" w14:paraId="362FDB33" w14:textId="358C7789" w:rsidTr="002B58DA">
        <w:tc>
          <w:tcPr>
            <w:tcW w:w="1725" w:type="dxa"/>
          </w:tcPr>
          <w:p w14:paraId="227BC9ED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01FE4199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12273C6A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064559F9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2D995710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6EADBDBA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1A547C43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68D29F3B" w14:textId="77777777" w:rsidR="002B58DA" w:rsidRDefault="002B58DA" w:rsidP="002B58DA">
            <w:pPr>
              <w:jc w:val="center"/>
            </w:pPr>
          </w:p>
        </w:tc>
      </w:tr>
      <w:tr w:rsidR="002B58DA" w14:paraId="613D29D5" w14:textId="733379D1" w:rsidTr="002B58DA">
        <w:tc>
          <w:tcPr>
            <w:tcW w:w="1725" w:type="dxa"/>
          </w:tcPr>
          <w:p w14:paraId="64F90A98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4118459B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5B3323B9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53EE56EF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7989E9C9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3ADAB17E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72D7F0C8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18D52989" w14:textId="77777777" w:rsidR="002B58DA" w:rsidRDefault="002B58DA" w:rsidP="002B58DA">
            <w:pPr>
              <w:jc w:val="center"/>
            </w:pPr>
          </w:p>
        </w:tc>
      </w:tr>
      <w:tr w:rsidR="002B58DA" w14:paraId="113CC31D" w14:textId="77777777" w:rsidTr="002B58DA">
        <w:tc>
          <w:tcPr>
            <w:tcW w:w="1725" w:type="dxa"/>
          </w:tcPr>
          <w:p w14:paraId="49B4B31E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34485ADE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56D2CFBD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70785E5F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54C9651C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4D38D417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182D45EF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1BE0918E" w14:textId="77777777" w:rsidR="002B58DA" w:rsidRDefault="002B58DA" w:rsidP="002B58DA">
            <w:pPr>
              <w:jc w:val="center"/>
            </w:pPr>
          </w:p>
        </w:tc>
      </w:tr>
      <w:tr w:rsidR="002B58DA" w14:paraId="1B0A3783" w14:textId="77777777" w:rsidTr="002B58DA">
        <w:tc>
          <w:tcPr>
            <w:tcW w:w="1725" w:type="dxa"/>
          </w:tcPr>
          <w:p w14:paraId="72095DD5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6C619808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77125B39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16427E57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0FF580FD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586211EC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4556646C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1E576D56" w14:textId="77777777" w:rsidR="002B58DA" w:rsidRDefault="002B58DA" w:rsidP="002B58DA">
            <w:pPr>
              <w:jc w:val="center"/>
            </w:pPr>
          </w:p>
        </w:tc>
      </w:tr>
      <w:tr w:rsidR="002B58DA" w14:paraId="5A4F64CD" w14:textId="77777777" w:rsidTr="002B58DA">
        <w:tc>
          <w:tcPr>
            <w:tcW w:w="1725" w:type="dxa"/>
          </w:tcPr>
          <w:p w14:paraId="53BC3167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75C0143B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64D51723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5DE595B8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4BADA549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5FAABB82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33E849D6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716567E3" w14:textId="77777777" w:rsidR="002B58DA" w:rsidRDefault="002B58DA" w:rsidP="002B58DA">
            <w:pPr>
              <w:jc w:val="center"/>
            </w:pPr>
          </w:p>
        </w:tc>
      </w:tr>
      <w:tr w:rsidR="002B58DA" w14:paraId="29DAF7A6" w14:textId="77777777" w:rsidTr="002B58DA">
        <w:tc>
          <w:tcPr>
            <w:tcW w:w="1725" w:type="dxa"/>
          </w:tcPr>
          <w:p w14:paraId="72C21F39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1C34D302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318FAC99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6FDD3E40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15AA00D5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35EEAE4A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20A12E97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62852B4C" w14:textId="77777777" w:rsidR="002B58DA" w:rsidRDefault="002B58DA" w:rsidP="002B58DA">
            <w:pPr>
              <w:jc w:val="center"/>
            </w:pPr>
          </w:p>
        </w:tc>
      </w:tr>
      <w:tr w:rsidR="002B58DA" w14:paraId="4DA55514" w14:textId="77777777" w:rsidTr="002B58DA">
        <w:tc>
          <w:tcPr>
            <w:tcW w:w="1725" w:type="dxa"/>
          </w:tcPr>
          <w:p w14:paraId="64254BBE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05D79FF4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3C2004A5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335EFFD7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5E89A309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6140787E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015B6D04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2B71F3DE" w14:textId="77777777" w:rsidR="002B58DA" w:rsidRDefault="002B58DA" w:rsidP="002B58DA">
            <w:pPr>
              <w:jc w:val="center"/>
            </w:pPr>
          </w:p>
        </w:tc>
      </w:tr>
      <w:tr w:rsidR="002B58DA" w14:paraId="4D0B964E" w14:textId="77777777" w:rsidTr="002B58DA">
        <w:tc>
          <w:tcPr>
            <w:tcW w:w="1725" w:type="dxa"/>
          </w:tcPr>
          <w:p w14:paraId="1747971F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307D518F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52AEB7DC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13D055C1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3A7696FE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728B6BDB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69B5ABBD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798A632C" w14:textId="77777777" w:rsidR="002B58DA" w:rsidRDefault="002B58DA" w:rsidP="002B58DA">
            <w:pPr>
              <w:jc w:val="center"/>
            </w:pPr>
          </w:p>
        </w:tc>
      </w:tr>
      <w:tr w:rsidR="002B58DA" w14:paraId="57CE5F61" w14:textId="77777777" w:rsidTr="002B58DA">
        <w:tc>
          <w:tcPr>
            <w:tcW w:w="1725" w:type="dxa"/>
          </w:tcPr>
          <w:p w14:paraId="5617C40D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68C911F1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04C247FC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2C504492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1E636D75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676AE1DD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0A67DC9D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4D873A24" w14:textId="77777777" w:rsidR="002B58DA" w:rsidRDefault="002B58DA" w:rsidP="002B58DA">
            <w:pPr>
              <w:jc w:val="center"/>
            </w:pPr>
          </w:p>
        </w:tc>
      </w:tr>
      <w:tr w:rsidR="002B58DA" w14:paraId="02E14256" w14:textId="77777777" w:rsidTr="002B58DA">
        <w:tc>
          <w:tcPr>
            <w:tcW w:w="1725" w:type="dxa"/>
          </w:tcPr>
          <w:p w14:paraId="78B3ED64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29A714EF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09DAD531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2B316D67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223ECF87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5EAC2FFA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0EB98408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7E0AE432" w14:textId="77777777" w:rsidR="002B58DA" w:rsidRDefault="002B58DA" w:rsidP="002B58DA">
            <w:pPr>
              <w:jc w:val="center"/>
            </w:pPr>
          </w:p>
        </w:tc>
      </w:tr>
      <w:tr w:rsidR="002B58DA" w14:paraId="5D94E1F3" w14:textId="77777777" w:rsidTr="002B58DA">
        <w:tc>
          <w:tcPr>
            <w:tcW w:w="1725" w:type="dxa"/>
          </w:tcPr>
          <w:p w14:paraId="260CAF49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4FAD5A70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48734923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09C9A460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17B3B67E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646CBB6A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3A5EC1D3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603EA034" w14:textId="77777777" w:rsidR="002B58DA" w:rsidRDefault="002B58DA" w:rsidP="002B58DA">
            <w:pPr>
              <w:jc w:val="center"/>
            </w:pPr>
          </w:p>
        </w:tc>
      </w:tr>
      <w:tr w:rsidR="002B58DA" w14:paraId="38110870" w14:textId="44A721BE" w:rsidTr="002B58DA">
        <w:tc>
          <w:tcPr>
            <w:tcW w:w="1725" w:type="dxa"/>
          </w:tcPr>
          <w:p w14:paraId="027AAFEB" w14:textId="77777777" w:rsidR="002B58DA" w:rsidRDefault="002B58DA" w:rsidP="002B58DA">
            <w:pPr>
              <w:jc w:val="center"/>
            </w:pPr>
          </w:p>
        </w:tc>
        <w:tc>
          <w:tcPr>
            <w:tcW w:w="1713" w:type="dxa"/>
          </w:tcPr>
          <w:p w14:paraId="37BB6E30" w14:textId="77777777" w:rsidR="002B58DA" w:rsidRDefault="002B58DA" w:rsidP="002B58DA">
            <w:pPr>
              <w:jc w:val="center"/>
            </w:pPr>
          </w:p>
        </w:tc>
        <w:tc>
          <w:tcPr>
            <w:tcW w:w="1911" w:type="dxa"/>
          </w:tcPr>
          <w:p w14:paraId="2C7EFA89" w14:textId="77777777" w:rsidR="002B58DA" w:rsidRDefault="002B58DA" w:rsidP="002B58DA">
            <w:pPr>
              <w:jc w:val="center"/>
            </w:pPr>
          </w:p>
        </w:tc>
        <w:tc>
          <w:tcPr>
            <w:tcW w:w="1683" w:type="dxa"/>
          </w:tcPr>
          <w:p w14:paraId="1E5E351C" w14:textId="77777777" w:rsidR="002B58DA" w:rsidRDefault="002B58DA" w:rsidP="002B58DA">
            <w:pPr>
              <w:jc w:val="center"/>
            </w:pPr>
          </w:p>
        </w:tc>
        <w:tc>
          <w:tcPr>
            <w:tcW w:w="1714" w:type="dxa"/>
          </w:tcPr>
          <w:p w14:paraId="1F2836C2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64C9842B" w14:textId="77777777" w:rsidR="002B58DA" w:rsidRDefault="002B58DA" w:rsidP="002B58DA">
            <w:pPr>
              <w:jc w:val="center"/>
            </w:pPr>
          </w:p>
        </w:tc>
        <w:tc>
          <w:tcPr>
            <w:tcW w:w="1726" w:type="dxa"/>
          </w:tcPr>
          <w:p w14:paraId="21E061B4" w14:textId="77777777" w:rsidR="002B58DA" w:rsidRDefault="002B58DA" w:rsidP="002B58DA">
            <w:pPr>
              <w:jc w:val="center"/>
            </w:pPr>
          </w:p>
        </w:tc>
        <w:tc>
          <w:tcPr>
            <w:tcW w:w="1489" w:type="dxa"/>
          </w:tcPr>
          <w:p w14:paraId="5AC65FF9" w14:textId="77777777" w:rsidR="002B58DA" w:rsidRDefault="002B58DA" w:rsidP="002B58DA">
            <w:pPr>
              <w:jc w:val="center"/>
            </w:pPr>
          </w:p>
        </w:tc>
      </w:tr>
    </w:tbl>
    <w:p w14:paraId="4ADD80F4" w14:textId="77777777" w:rsidR="002B58DA" w:rsidRDefault="002B58DA" w:rsidP="002B58DA">
      <w:pPr>
        <w:spacing w:after="0"/>
        <w:jc w:val="center"/>
      </w:pPr>
    </w:p>
    <w:sectPr w:rsidR="002B58DA" w:rsidSect="003E1E91">
      <w:headerReference w:type="default" r:id="rId6"/>
      <w:footerReference w:type="default" r:id="rId7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BEAF3" w14:textId="77777777" w:rsidR="008D6966" w:rsidRDefault="008D6966" w:rsidP="003E1E91">
      <w:pPr>
        <w:spacing w:after="0"/>
      </w:pPr>
      <w:r>
        <w:separator/>
      </w:r>
    </w:p>
  </w:endnote>
  <w:endnote w:type="continuationSeparator" w:id="0">
    <w:p w14:paraId="3D341377" w14:textId="77777777" w:rsidR="008D6966" w:rsidRDefault="008D6966" w:rsidP="003E1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DAF" w14:textId="69CA4D16" w:rsidR="00915C41" w:rsidRPr="00915C41" w:rsidRDefault="00915C41">
    <w:pPr>
      <w:pStyle w:val="Footer"/>
      <w:rPr>
        <w:rFonts w:ascii="Arial" w:hAnsi="Arial" w:cs="Arial"/>
      </w:rPr>
    </w:pPr>
    <w:r w:rsidRPr="00915C41">
      <w:rPr>
        <w:rFonts w:ascii="Arial" w:hAnsi="Arial" w:cs="Arial"/>
      </w:rPr>
      <w:t>PSURERC Form 7.1</w:t>
    </w:r>
    <w:r w:rsidR="00131362">
      <w:rPr>
        <w:rFonts w:ascii="Arial" w:hAnsi="Arial" w:cs="Arial"/>
      </w:rPr>
      <w:t>A</w:t>
    </w:r>
    <w:r w:rsidRPr="00915C41">
      <w:rPr>
        <w:rFonts w:ascii="Arial" w:hAnsi="Arial" w:cs="Arial"/>
      </w:rPr>
      <w:t xml:space="preserve"> Logbook of Incoming Communications</w:t>
    </w:r>
    <w:r w:rsidR="00131362">
      <w:rPr>
        <w:rFonts w:ascii="Arial" w:hAnsi="Arial" w:cs="Arial"/>
      </w:rPr>
      <w:t xml:space="preserve"> </w:t>
    </w:r>
    <w:bookmarkStart w:id="0" w:name="_Hlk199348030"/>
    <w:r w:rsidR="00131362">
      <w:rPr>
        <w:rFonts w:ascii="Arial" w:hAnsi="Arial" w:cs="Arial"/>
      </w:rPr>
      <w:t>(Administrative Files)</w:t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3B4BA" w14:textId="77777777" w:rsidR="008D6966" w:rsidRDefault="008D6966" w:rsidP="003E1E91">
      <w:pPr>
        <w:spacing w:after="0"/>
      </w:pPr>
      <w:r>
        <w:separator/>
      </w:r>
    </w:p>
  </w:footnote>
  <w:footnote w:type="continuationSeparator" w:id="0">
    <w:p w14:paraId="47AC9FAB" w14:textId="77777777" w:rsidR="008D6966" w:rsidRDefault="008D6966" w:rsidP="003E1E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A333E" w14:textId="33D45AEB" w:rsidR="003E1E91" w:rsidRDefault="00C84064" w:rsidP="00C84064">
    <w:pPr>
      <w:spacing w:after="0" w:line="259" w:lineRule="auto"/>
      <w:ind w:right="89"/>
      <w:jc w:val="center"/>
    </w:pPr>
    <w:r>
      <w:rPr>
        <w:noProof/>
        <w:lang w:val="en-PH" w:eastAsia="en-PH"/>
      </w:rPr>
      <w:drawing>
        <wp:anchor distT="0" distB="0" distL="114300" distR="114300" simplePos="0" relativeHeight="251660288" behindDoc="0" locked="0" layoutInCell="1" allowOverlap="0" wp14:anchorId="49C27231" wp14:editId="0C08A141">
          <wp:simplePos x="0" y="0"/>
          <wp:positionH relativeFrom="margin">
            <wp:align>left</wp:align>
          </wp:positionH>
          <wp:positionV relativeFrom="page">
            <wp:posOffset>554355</wp:posOffset>
          </wp:positionV>
          <wp:extent cx="800100" cy="822960"/>
          <wp:effectExtent l="0" t="0" r="0" b="0"/>
          <wp:wrapNone/>
          <wp:docPr id="1004088781" name="Picture 1004088781" descr="A logo of a university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4088781" name="Picture 1004088781" descr="A logo of a university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010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1E91">
      <w:rPr>
        <w:noProof/>
        <w:lang w:val="en-PH" w:eastAsia="en-PH"/>
      </w:rPr>
      <w:drawing>
        <wp:anchor distT="0" distB="0" distL="114300" distR="114300" simplePos="0" relativeHeight="251659264" behindDoc="0" locked="0" layoutInCell="1" allowOverlap="0" wp14:anchorId="1B74B414" wp14:editId="234B531B">
          <wp:simplePos x="0" y="0"/>
          <wp:positionH relativeFrom="margin">
            <wp:align>right</wp:align>
          </wp:positionH>
          <wp:positionV relativeFrom="page">
            <wp:posOffset>554355</wp:posOffset>
          </wp:positionV>
          <wp:extent cx="789940" cy="822431"/>
          <wp:effectExtent l="0" t="0" r="0" b="0"/>
          <wp:wrapNone/>
          <wp:docPr id="996959240" name="Picture 996959240" descr="A logo with people and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6959240" name="Picture 996959240" descr="A logo with people and text&#10;&#10;AI-generated content may be incorrect.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9940" cy="8224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E1E91">
      <w:rPr>
        <w:b/>
        <w:sz w:val="24"/>
      </w:rPr>
      <w:t>Palawan State University</w:t>
    </w:r>
  </w:p>
  <w:p w14:paraId="099C9ACF" w14:textId="24FFF35E" w:rsidR="003E1E91" w:rsidRDefault="003E1E91" w:rsidP="00C84064">
    <w:pPr>
      <w:spacing w:after="0" w:line="259" w:lineRule="auto"/>
      <w:ind w:left="293" w:right="89"/>
      <w:jc w:val="center"/>
    </w:pPr>
    <w:r>
      <w:rPr>
        <w:b/>
        <w:sz w:val="24"/>
      </w:rPr>
      <w:t>R E S E A R C H E T H I C S R E V I E W C O M M I T T E E</w:t>
    </w:r>
  </w:p>
  <w:p w14:paraId="57EB9D09" w14:textId="0A281AD1" w:rsidR="003E1E91" w:rsidRDefault="003E1E91" w:rsidP="00C84064">
    <w:pPr>
      <w:spacing w:after="0" w:line="259" w:lineRule="auto"/>
      <w:ind w:left="293" w:right="89"/>
      <w:jc w:val="center"/>
    </w:pPr>
    <w:r>
      <w:rPr>
        <w:sz w:val="16"/>
      </w:rPr>
      <w:t>PSU Main Campus, Tiniguiban Heights, Puerto Princesa City 5300 Palawan</w:t>
    </w:r>
  </w:p>
  <w:p w14:paraId="04F45810" w14:textId="115311B1" w:rsidR="003E1E91" w:rsidRDefault="003E1E91" w:rsidP="00C84064">
    <w:pPr>
      <w:spacing w:after="0" w:line="259" w:lineRule="auto"/>
      <w:ind w:left="293" w:right="89"/>
      <w:jc w:val="center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</w:p>
  <w:p w14:paraId="27BAFD3E" w14:textId="77777777" w:rsidR="003E1E91" w:rsidRDefault="003E1E91" w:rsidP="00C84064">
    <w:pPr>
      <w:spacing w:after="0" w:line="243" w:lineRule="auto"/>
      <w:ind w:left="293" w:right="89"/>
      <w:jc w:val="center"/>
      <w:rPr>
        <w:sz w:val="16"/>
      </w:rPr>
    </w:pPr>
    <w:r>
      <w:rPr>
        <w:sz w:val="16"/>
      </w:rPr>
      <w:t xml:space="preserve">US DOHHS-OHRP Registration No.: IRB00014070   </w:t>
    </w:r>
  </w:p>
  <w:p w14:paraId="5612EEED" w14:textId="78B72001" w:rsidR="003E1E91" w:rsidRPr="003E1E91" w:rsidRDefault="003E1E91" w:rsidP="00C84064">
    <w:pPr>
      <w:spacing w:after="0" w:line="243" w:lineRule="auto"/>
      <w:ind w:left="293" w:right="89"/>
      <w:jc w:val="center"/>
    </w:pPr>
    <w:r>
      <w:rPr>
        <w:sz w:val="16"/>
      </w:rPr>
      <w:t>PHREB Accreditation No.: L1-2023-058-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KwNDeyMDY0MTI0N7BQ0lEKTi0uzszPAykwrAUAhjSTwCwAAAA="/>
  </w:docVars>
  <w:rsids>
    <w:rsidRoot w:val="003E1E91"/>
    <w:rsid w:val="000749BB"/>
    <w:rsid w:val="000B7C60"/>
    <w:rsid w:val="00131362"/>
    <w:rsid w:val="002B58DA"/>
    <w:rsid w:val="00301BEC"/>
    <w:rsid w:val="003E1E91"/>
    <w:rsid w:val="00523C0C"/>
    <w:rsid w:val="00716908"/>
    <w:rsid w:val="00740631"/>
    <w:rsid w:val="008D6966"/>
    <w:rsid w:val="008E18A3"/>
    <w:rsid w:val="00915C41"/>
    <w:rsid w:val="00A97D80"/>
    <w:rsid w:val="00AF550F"/>
    <w:rsid w:val="00C84064"/>
    <w:rsid w:val="00CA3E4D"/>
    <w:rsid w:val="00EB3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FAFFEA"/>
  <w15:chartTrackingRefBased/>
  <w15:docId w15:val="{548B91C2-475F-444C-B07F-CBD355179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E1E91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1E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1E9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1E91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1E91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1E91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1E91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1E91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1E91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1E9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3E1E9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E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1E9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1E9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1E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1E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1E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1E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1E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1E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1E9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1E91"/>
  </w:style>
  <w:style w:type="paragraph" w:styleId="Footer">
    <w:name w:val="footer"/>
    <w:basedOn w:val="Normal"/>
    <w:link w:val="Foot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1E91"/>
  </w:style>
  <w:style w:type="table" w:styleId="TableGrid">
    <w:name w:val="Table Grid"/>
    <w:basedOn w:val="TableNormal"/>
    <w:uiPriority w:val="39"/>
    <w:rsid w:val="00CA3E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40</Words>
  <Characters>255</Characters>
  <Application>Microsoft Office Word</Application>
  <DocSecurity>0</DocSecurity>
  <Lines>1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young won</dc:creator>
  <cp:keywords/>
  <dc:description/>
  <cp:lastModifiedBy>Serge Dave</cp:lastModifiedBy>
  <cp:revision>5</cp:revision>
  <dcterms:created xsi:type="dcterms:W3CDTF">2025-05-27T03:02:00Z</dcterms:created>
  <dcterms:modified xsi:type="dcterms:W3CDTF">2025-05-28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e0e89e-f993-4b82-bea9-6ecfadcd0c4a</vt:lpwstr>
  </property>
</Properties>
</file>